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5823D8" w14:textId="133AF33B" w:rsidR="00617F9C" w:rsidRDefault="00617F9C" w:rsidP="00617F9C">
      <w:pPr>
        <w:jc w:val="center"/>
      </w:pPr>
      <w:bookmarkStart w:id="0" w:name="_GoBack"/>
      <w:bookmarkEnd w:id="0"/>
      <w:r w:rsidRPr="00CB3792">
        <w:rPr>
          <w:rFonts w:ascii="Arial" w:eastAsia="Times New Roman" w:hAnsi="Arial" w:cs="Arial"/>
          <w:b/>
          <w:bCs/>
          <w:color w:val="000000"/>
          <w:sz w:val="20"/>
          <w:szCs w:val="20"/>
          <w:lang w:eastAsia="tr-TR"/>
        </w:rPr>
        <w:t>TALEP EDİLEN DEVLET KATKISI TUTAR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51"/>
        <w:gridCol w:w="1343"/>
        <w:gridCol w:w="924"/>
        <w:gridCol w:w="1229"/>
        <w:gridCol w:w="1092"/>
        <w:gridCol w:w="994"/>
        <w:gridCol w:w="2270"/>
        <w:gridCol w:w="848"/>
        <w:gridCol w:w="991"/>
        <w:gridCol w:w="1864"/>
        <w:gridCol w:w="1788"/>
      </w:tblGrid>
      <w:tr w:rsidR="00617F9C" w:rsidRPr="007C65BA" w14:paraId="21393797" w14:textId="77777777" w:rsidTr="00617F9C">
        <w:trPr>
          <w:trHeight w:val="1374"/>
        </w:trPr>
        <w:tc>
          <w:tcPr>
            <w:tcW w:w="233" w:type="pct"/>
            <w:vMerge w:val="restart"/>
            <w:shd w:val="clear" w:color="auto" w:fill="auto"/>
            <w:vAlign w:val="center"/>
          </w:tcPr>
          <w:p w14:paraId="4CAFFE4A" w14:textId="0C118890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Sıra No</w:t>
            </w:r>
          </w:p>
        </w:tc>
        <w:tc>
          <w:tcPr>
            <w:tcW w:w="1994" w:type="pct"/>
            <w:gridSpan w:val="5"/>
            <w:shd w:val="clear" w:color="auto" w:fill="auto"/>
            <w:vAlign w:val="center"/>
          </w:tcPr>
          <w:p w14:paraId="0DD06ABD" w14:textId="4B091554" w:rsidR="00617F9C" w:rsidRPr="007C65BA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ÖĞRENCİ BİLGİLERİ</w:t>
            </w:r>
          </w:p>
        </w:tc>
        <w:tc>
          <w:tcPr>
            <w:tcW w:w="2134" w:type="pct"/>
            <w:gridSpan w:val="4"/>
            <w:shd w:val="clear" w:color="auto" w:fill="auto"/>
            <w:vAlign w:val="center"/>
          </w:tcPr>
          <w:p w14:paraId="1D4546C6" w14:textId="134D6EE7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İŞLETME BİLGİLERİ</w:t>
            </w:r>
          </w:p>
        </w:tc>
        <w:tc>
          <w:tcPr>
            <w:tcW w:w="639" w:type="pct"/>
            <w:vMerge w:val="restart"/>
            <w:shd w:val="clear" w:color="auto" w:fill="auto"/>
            <w:vAlign w:val="center"/>
          </w:tcPr>
          <w:p w14:paraId="05B8E516" w14:textId="7144C8CF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Talep Edilen Devlet Katkısı Tutarı</w:t>
            </w:r>
          </w:p>
        </w:tc>
      </w:tr>
      <w:tr w:rsidR="00617F9C" w:rsidRPr="007C65BA" w14:paraId="78903497" w14:textId="77777777" w:rsidTr="00617F9C">
        <w:trPr>
          <w:trHeight w:val="1374"/>
        </w:trPr>
        <w:tc>
          <w:tcPr>
            <w:tcW w:w="233" w:type="pct"/>
            <w:vMerge/>
            <w:shd w:val="clear" w:color="auto" w:fill="auto"/>
            <w:vAlign w:val="center"/>
            <w:hideMark/>
          </w:tcPr>
          <w:p w14:paraId="2979587E" w14:textId="6FEA56D1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480" w:type="pct"/>
            <w:shd w:val="clear" w:color="auto" w:fill="auto"/>
            <w:vAlign w:val="center"/>
            <w:hideMark/>
          </w:tcPr>
          <w:p w14:paraId="2F44B03E" w14:textId="7B6623F5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Adı Soyadı</w:t>
            </w:r>
          </w:p>
        </w:tc>
        <w:tc>
          <w:tcPr>
            <w:tcW w:w="330" w:type="pct"/>
            <w:shd w:val="clear" w:color="auto" w:fill="auto"/>
            <w:vAlign w:val="center"/>
            <w:hideMark/>
          </w:tcPr>
          <w:p w14:paraId="792A0586" w14:textId="15D0840A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T.C</w:t>
            </w:r>
            <w:r w:rsidRPr="007C65B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. No</w:t>
            </w:r>
          </w:p>
        </w:tc>
        <w:tc>
          <w:tcPr>
            <w:tcW w:w="439" w:type="pct"/>
            <w:shd w:val="clear" w:color="auto" w:fill="auto"/>
            <w:vAlign w:val="center"/>
            <w:hideMark/>
          </w:tcPr>
          <w:p w14:paraId="40D44C8B" w14:textId="77777777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Okul No</w:t>
            </w:r>
          </w:p>
        </w:tc>
        <w:tc>
          <w:tcPr>
            <w:tcW w:w="390" w:type="pct"/>
            <w:shd w:val="clear" w:color="auto" w:fill="auto"/>
            <w:vAlign w:val="center"/>
            <w:hideMark/>
          </w:tcPr>
          <w:p w14:paraId="2FBEF6BF" w14:textId="77777777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Sigorta Başlangıç Tarihi</w:t>
            </w:r>
          </w:p>
        </w:tc>
        <w:tc>
          <w:tcPr>
            <w:tcW w:w="355" w:type="pct"/>
            <w:shd w:val="clear" w:color="auto" w:fill="auto"/>
            <w:vAlign w:val="center"/>
            <w:hideMark/>
          </w:tcPr>
          <w:p w14:paraId="4C0CCD43" w14:textId="7D59B271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7C65B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İME</w:t>
            </w:r>
            <w:r w:rsidRPr="00CB3792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 xml:space="preserve"> Yaptığı Gün Sayısı</w:t>
            </w:r>
          </w:p>
        </w:tc>
        <w:tc>
          <w:tcPr>
            <w:tcW w:w="811" w:type="pct"/>
            <w:shd w:val="clear" w:color="auto" w:fill="auto"/>
            <w:vAlign w:val="center"/>
            <w:hideMark/>
          </w:tcPr>
          <w:p w14:paraId="728057F4" w14:textId="77777777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İşletme Adı</w:t>
            </w:r>
          </w:p>
        </w:tc>
        <w:tc>
          <w:tcPr>
            <w:tcW w:w="303" w:type="pct"/>
            <w:shd w:val="clear" w:color="auto" w:fill="auto"/>
            <w:vAlign w:val="center"/>
            <w:hideMark/>
          </w:tcPr>
          <w:p w14:paraId="40BB14C4" w14:textId="751F9DBF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Çalışan Personel Sayısı</w:t>
            </w:r>
          </w:p>
        </w:tc>
        <w:tc>
          <w:tcPr>
            <w:tcW w:w="354" w:type="pct"/>
            <w:shd w:val="clear" w:color="auto" w:fill="auto"/>
            <w:vAlign w:val="center"/>
            <w:hideMark/>
          </w:tcPr>
          <w:p w14:paraId="6418770C" w14:textId="58F39C99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Tel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199BEB04" w14:textId="14CB8F4C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CB3792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Adresi</w:t>
            </w:r>
          </w:p>
        </w:tc>
        <w:tc>
          <w:tcPr>
            <w:tcW w:w="639" w:type="pct"/>
            <w:vMerge/>
            <w:shd w:val="clear" w:color="auto" w:fill="auto"/>
            <w:vAlign w:val="center"/>
            <w:hideMark/>
          </w:tcPr>
          <w:p w14:paraId="0D93C243" w14:textId="78A1C663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</w:tr>
      <w:tr w:rsidR="00617F9C" w:rsidRPr="007C65BA" w14:paraId="63AF805F" w14:textId="77777777" w:rsidTr="00617F9C">
        <w:trPr>
          <w:trHeight w:val="780"/>
        </w:trPr>
        <w:tc>
          <w:tcPr>
            <w:tcW w:w="233" w:type="pct"/>
            <w:shd w:val="clear" w:color="auto" w:fill="auto"/>
            <w:noWrap/>
            <w:vAlign w:val="center"/>
            <w:hideMark/>
          </w:tcPr>
          <w:p w14:paraId="4F3E8428" w14:textId="28B8137F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7C65B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2C60E3C0" w14:textId="38D0A802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1C0E01D6" w14:textId="37CA2965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439" w:type="pct"/>
            <w:shd w:val="clear" w:color="auto" w:fill="auto"/>
            <w:noWrap/>
            <w:vAlign w:val="center"/>
            <w:hideMark/>
          </w:tcPr>
          <w:p w14:paraId="3F0A30B8" w14:textId="28519C67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14:paraId="3E8D0235" w14:textId="206E3DB1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55" w:type="pct"/>
            <w:shd w:val="clear" w:color="auto" w:fill="auto"/>
            <w:noWrap/>
            <w:vAlign w:val="center"/>
            <w:hideMark/>
          </w:tcPr>
          <w:p w14:paraId="429A8518" w14:textId="40416CE4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811" w:type="pct"/>
            <w:shd w:val="clear" w:color="auto" w:fill="auto"/>
            <w:vAlign w:val="center"/>
            <w:hideMark/>
          </w:tcPr>
          <w:p w14:paraId="7A51C4B7" w14:textId="4BB2DD5C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03" w:type="pct"/>
            <w:shd w:val="clear" w:color="auto" w:fill="auto"/>
            <w:noWrap/>
            <w:vAlign w:val="center"/>
            <w:hideMark/>
          </w:tcPr>
          <w:p w14:paraId="2DF49512" w14:textId="27E2ECDD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1B079F4B" w14:textId="47A596FA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0E76CC3A" w14:textId="369DD39B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7E858796" w14:textId="5FCBB287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</w:tr>
      <w:tr w:rsidR="00617F9C" w:rsidRPr="007C65BA" w14:paraId="1B3451AD" w14:textId="77777777" w:rsidTr="00617F9C">
        <w:trPr>
          <w:trHeight w:val="780"/>
        </w:trPr>
        <w:tc>
          <w:tcPr>
            <w:tcW w:w="233" w:type="pct"/>
            <w:shd w:val="clear" w:color="auto" w:fill="auto"/>
            <w:noWrap/>
            <w:vAlign w:val="center"/>
            <w:hideMark/>
          </w:tcPr>
          <w:p w14:paraId="5EDCB884" w14:textId="61A2EB45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7C65B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549F9165" w14:textId="42289F44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0899A9AF" w14:textId="2B72CE71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439" w:type="pct"/>
            <w:shd w:val="clear" w:color="auto" w:fill="auto"/>
            <w:noWrap/>
            <w:vAlign w:val="center"/>
            <w:hideMark/>
          </w:tcPr>
          <w:p w14:paraId="09A8E471" w14:textId="4BADFA48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14:paraId="466496D6" w14:textId="4732DD32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55" w:type="pct"/>
            <w:shd w:val="clear" w:color="auto" w:fill="auto"/>
            <w:noWrap/>
            <w:vAlign w:val="center"/>
            <w:hideMark/>
          </w:tcPr>
          <w:p w14:paraId="1BFB677C" w14:textId="055C9385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811" w:type="pct"/>
            <w:shd w:val="clear" w:color="auto" w:fill="auto"/>
            <w:noWrap/>
            <w:vAlign w:val="center"/>
            <w:hideMark/>
          </w:tcPr>
          <w:p w14:paraId="0AA4DEED" w14:textId="09A93F58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03" w:type="pct"/>
            <w:shd w:val="clear" w:color="auto" w:fill="auto"/>
            <w:noWrap/>
            <w:vAlign w:val="center"/>
            <w:hideMark/>
          </w:tcPr>
          <w:p w14:paraId="7208EDD5" w14:textId="3CEFC41F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5B98E602" w14:textId="5543B918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666" w:type="pct"/>
            <w:shd w:val="clear" w:color="auto" w:fill="auto"/>
            <w:noWrap/>
            <w:vAlign w:val="center"/>
            <w:hideMark/>
          </w:tcPr>
          <w:p w14:paraId="13BCCEA5" w14:textId="2220B3C6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4D504357" w14:textId="5B9D758A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</w:tr>
      <w:tr w:rsidR="00617F9C" w:rsidRPr="007C65BA" w14:paraId="37E4FA5F" w14:textId="77777777" w:rsidTr="00617F9C">
        <w:trPr>
          <w:trHeight w:val="900"/>
        </w:trPr>
        <w:tc>
          <w:tcPr>
            <w:tcW w:w="233" w:type="pct"/>
            <w:shd w:val="clear" w:color="auto" w:fill="auto"/>
            <w:noWrap/>
            <w:vAlign w:val="center"/>
            <w:hideMark/>
          </w:tcPr>
          <w:p w14:paraId="412E10FF" w14:textId="6E669D9D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7C65B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3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1F4ED47D" w14:textId="71B984B2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2E3A8EB0" w14:textId="752499D2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tr-TR"/>
              </w:rPr>
            </w:pPr>
          </w:p>
        </w:tc>
        <w:tc>
          <w:tcPr>
            <w:tcW w:w="439" w:type="pct"/>
            <w:shd w:val="clear" w:color="auto" w:fill="auto"/>
            <w:noWrap/>
            <w:vAlign w:val="center"/>
            <w:hideMark/>
          </w:tcPr>
          <w:p w14:paraId="3EF2CD8A" w14:textId="6C2C4A71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14:paraId="1FE229B8" w14:textId="105DDB42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55" w:type="pct"/>
            <w:shd w:val="clear" w:color="auto" w:fill="auto"/>
            <w:noWrap/>
            <w:vAlign w:val="center"/>
            <w:hideMark/>
          </w:tcPr>
          <w:p w14:paraId="42674180" w14:textId="7BB128B2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811" w:type="pct"/>
            <w:shd w:val="clear" w:color="auto" w:fill="auto"/>
            <w:vAlign w:val="center"/>
            <w:hideMark/>
          </w:tcPr>
          <w:p w14:paraId="116989E5" w14:textId="1E1BCAAD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03" w:type="pct"/>
            <w:shd w:val="clear" w:color="auto" w:fill="auto"/>
            <w:noWrap/>
            <w:vAlign w:val="center"/>
            <w:hideMark/>
          </w:tcPr>
          <w:p w14:paraId="18DBE039" w14:textId="2B3B01F3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54" w:type="pct"/>
            <w:shd w:val="clear" w:color="auto" w:fill="auto"/>
            <w:vAlign w:val="center"/>
            <w:hideMark/>
          </w:tcPr>
          <w:p w14:paraId="4635AFDE" w14:textId="11C69C79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14A8A43A" w14:textId="0B6D9598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24B110FA" w14:textId="06108E36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</w:tr>
      <w:tr w:rsidR="00617F9C" w:rsidRPr="007C65BA" w14:paraId="096349D5" w14:textId="77777777" w:rsidTr="00617F9C">
        <w:trPr>
          <w:trHeight w:val="780"/>
        </w:trPr>
        <w:tc>
          <w:tcPr>
            <w:tcW w:w="233" w:type="pct"/>
            <w:shd w:val="clear" w:color="auto" w:fill="auto"/>
            <w:noWrap/>
            <w:vAlign w:val="center"/>
            <w:hideMark/>
          </w:tcPr>
          <w:p w14:paraId="6665E726" w14:textId="182E028E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7C65B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4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6E61986F" w14:textId="3824BF67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3121CF4A" w14:textId="74CFA6A2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439" w:type="pct"/>
            <w:shd w:val="clear" w:color="auto" w:fill="auto"/>
            <w:noWrap/>
            <w:vAlign w:val="center"/>
            <w:hideMark/>
          </w:tcPr>
          <w:p w14:paraId="7838A023" w14:textId="761CC14F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14:paraId="2E56250F" w14:textId="72D5C0D3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55" w:type="pct"/>
            <w:shd w:val="clear" w:color="auto" w:fill="auto"/>
            <w:noWrap/>
            <w:vAlign w:val="center"/>
            <w:hideMark/>
          </w:tcPr>
          <w:p w14:paraId="39D8815F" w14:textId="0D534ADA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811" w:type="pct"/>
            <w:shd w:val="clear" w:color="auto" w:fill="auto"/>
            <w:noWrap/>
            <w:vAlign w:val="center"/>
            <w:hideMark/>
          </w:tcPr>
          <w:p w14:paraId="7B6C89FC" w14:textId="62464504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03" w:type="pct"/>
            <w:shd w:val="clear" w:color="auto" w:fill="auto"/>
            <w:noWrap/>
            <w:vAlign w:val="center"/>
            <w:hideMark/>
          </w:tcPr>
          <w:p w14:paraId="0DF676EB" w14:textId="3CD287BD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433CDE47" w14:textId="73AE3CF7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666" w:type="pct"/>
            <w:shd w:val="clear" w:color="auto" w:fill="auto"/>
            <w:noWrap/>
            <w:vAlign w:val="center"/>
            <w:hideMark/>
          </w:tcPr>
          <w:p w14:paraId="11281985" w14:textId="7E65D1BA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4A67C0FB" w14:textId="232BD278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</w:tr>
      <w:tr w:rsidR="00617F9C" w:rsidRPr="007C65BA" w14:paraId="1B6C7212" w14:textId="77777777" w:rsidTr="00617F9C">
        <w:trPr>
          <w:trHeight w:val="780"/>
        </w:trPr>
        <w:tc>
          <w:tcPr>
            <w:tcW w:w="233" w:type="pct"/>
            <w:shd w:val="clear" w:color="auto" w:fill="auto"/>
            <w:noWrap/>
            <w:vAlign w:val="center"/>
            <w:hideMark/>
          </w:tcPr>
          <w:p w14:paraId="41143264" w14:textId="5D389B59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7C65B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5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3EDE0124" w14:textId="5FAC80F8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65DEA19C" w14:textId="77DC898D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439" w:type="pct"/>
            <w:shd w:val="clear" w:color="auto" w:fill="auto"/>
            <w:noWrap/>
            <w:vAlign w:val="center"/>
            <w:hideMark/>
          </w:tcPr>
          <w:p w14:paraId="52F5E713" w14:textId="2C0AD1E6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14:paraId="4C7F3DEF" w14:textId="2EE8364E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55" w:type="pct"/>
            <w:shd w:val="clear" w:color="auto" w:fill="auto"/>
            <w:noWrap/>
            <w:vAlign w:val="center"/>
            <w:hideMark/>
          </w:tcPr>
          <w:p w14:paraId="4877D2D7" w14:textId="1D7809D5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811" w:type="pct"/>
            <w:shd w:val="clear" w:color="auto" w:fill="auto"/>
            <w:noWrap/>
            <w:vAlign w:val="center"/>
            <w:hideMark/>
          </w:tcPr>
          <w:p w14:paraId="33FDB28E" w14:textId="1402CB7E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03" w:type="pct"/>
            <w:shd w:val="clear" w:color="auto" w:fill="auto"/>
            <w:noWrap/>
            <w:vAlign w:val="center"/>
            <w:hideMark/>
          </w:tcPr>
          <w:p w14:paraId="26B7BBB1" w14:textId="4A454A5C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71A8416D" w14:textId="5F427DFE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666" w:type="pct"/>
            <w:shd w:val="clear" w:color="auto" w:fill="auto"/>
            <w:noWrap/>
            <w:vAlign w:val="center"/>
            <w:hideMark/>
          </w:tcPr>
          <w:p w14:paraId="5EE2E16A" w14:textId="14E8598F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40EE9239" w14:textId="30C08616" w:rsidR="00617F9C" w:rsidRPr="00CB3792" w:rsidRDefault="00617F9C" w:rsidP="00CB37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</w:tr>
      <w:tr w:rsidR="00617F9C" w:rsidRPr="007C65BA" w14:paraId="525A64F6" w14:textId="77777777" w:rsidTr="00617F9C">
        <w:trPr>
          <w:trHeight w:val="300"/>
        </w:trPr>
        <w:tc>
          <w:tcPr>
            <w:tcW w:w="233" w:type="pct"/>
            <w:shd w:val="clear" w:color="auto" w:fill="auto"/>
            <w:noWrap/>
            <w:vAlign w:val="bottom"/>
            <w:hideMark/>
          </w:tcPr>
          <w:p w14:paraId="2C471D9A" w14:textId="77777777" w:rsidR="00617F9C" w:rsidRPr="00CB3792" w:rsidRDefault="00617F9C" w:rsidP="00CB37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0" w:type="pct"/>
            <w:shd w:val="clear" w:color="auto" w:fill="auto"/>
            <w:noWrap/>
            <w:vAlign w:val="bottom"/>
            <w:hideMark/>
          </w:tcPr>
          <w:p w14:paraId="3F47712A" w14:textId="77777777" w:rsidR="00617F9C" w:rsidRPr="00CB3792" w:rsidRDefault="00617F9C" w:rsidP="00CB379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330" w:type="pct"/>
            <w:shd w:val="clear" w:color="auto" w:fill="auto"/>
            <w:noWrap/>
            <w:vAlign w:val="bottom"/>
            <w:hideMark/>
          </w:tcPr>
          <w:p w14:paraId="32CD3864" w14:textId="77777777" w:rsidR="00617F9C" w:rsidRPr="00CB3792" w:rsidRDefault="00617F9C" w:rsidP="00CB379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439" w:type="pct"/>
            <w:shd w:val="clear" w:color="auto" w:fill="auto"/>
            <w:noWrap/>
            <w:vAlign w:val="bottom"/>
            <w:hideMark/>
          </w:tcPr>
          <w:p w14:paraId="43AF1652" w14:textId="77777777" w:rsidR="00617F9C" w:rsidRPr="00CB3792" w:rsidRDefault="00617F9C" w:rsidP="00CB379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390" w:type="pct"/>
            <w:shd w:val="clear" w:color="auto" w:fill="auto"/>
            <w:noWrap/>
            <w:vAlign w:val="bottom"/>
            <w:hideMark/>
          </w:tcPr>
          <w:p w14:paraId="305D49D0" w14:textId="77777777" w:rsidR="00617F9C" w:rsidRPr="00CB3792" w:rsidRDefault="00617F9C" w:rsidP="00CB379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355" w:type="pct"/>
            <w:shd w:val="clear" w:color="auto" w:fill="auto"/>
            <w:noWrap/>
            <w:vAlign w:val="bottom"/>
            <w:hideMark/>
          </w:tcPr>
          <w:p w14:paraId="05E57DBE" w14:textId="77777777" w:rsidR="00617F9C" w:rsidRPr="00CB3792" w:rsidRDefault="00617F9C" w:rsidP="00CB379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811" w:type="pct"/>
            <w:shd w:val="clear" w:color="auto" w:fill="auto"/>
            <w:noWrap/>
            <w:vAlign w:val="bottom"/>
            <w:hideMark/>
          </w:tcPr>
          <w:p w14:paraId="67995B39" w14:textId="77777777" w:rsidR="00617F9C" w:rsidRPr="00CB3792" w:rsidRDefault="00617F9C" w:rsidP="00CB379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303" w:type="pct"/>
            <w:shd w:val="clear" w:color="auto" w:fill="auto"/>
            <w:noWrap/>
            <w:vAlign w:val="bottom"/>
            <w:hideMark/>
          </w:tcPr>
          <w:p w14:paraId="014D7559" w14:textId="77777777" w:rsidR="00617F9C" w:rsidRPr="00CB3792" w:rsidRDefault="00617F9C" w:rsidP="00CB379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139B906E" w14:textId="77777777" w:rsidR="00617F9C" w:rsidRPr="00CB3792" w:rsidRDefault="00617F9C" w:rsidP="00CB379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666" w:type="pct"/>
            <w:shd w:val="clear" w:color="auto" w:fill="auto"/>
            <w:noWrap/>
            <w:vAlign w:val="bottom"/>
            <w:hideMark/>
          </w:tcPr>
          <w:p w14:paraId="52008F2C" w14:textId="77777777" w:rsidR="00617F9C" w:rsidRPr="00CB3792" w:rsidRDefault="00617F9C" w:rsidP="00CB379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639" w:type="pct"/>
            <w:shd w:val="clear" w:color="auto" w:fill="auto"/>
            <w:noWrap/>
            <w:vAlign w:val="bottom"/>
            <w:hideMark/>
          </w:tcPr>
          <w:p w14:paraId="7A816DB3" w14:textId="77777777" w:rsidR="00617F9C" w:rsidRPr="00CB3792" w:rsidRDefault="00617F9C" w:rsidP="00CB379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</w:tr>
    </w:tbl>
    <w:p w14:paraId="347FF6BB" w14:textId="77777777" w:rsidR="00194B3D" w:rsidRDefault="00194B3D"/>
    <w:sectPr w:rsidR="00194B3D" w:rsidSect="00FD1E38">
      <w:pgSz w:w="16838" w:h="11906" w:orient="landscape"/>
      <w:pgMar w:top="567" w:right="1417" w:bottom="568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644FA6" w14:textId="77777777" w:rsidR="00D149FB" w:rsidRDefault="00D149FB" w:rsidP="00617F9C">
      <w:pPr>
        <w:spacing w:after="0" w:line="240" w:lineRule="auto"/>
      </w:pPr>
      <w:r>
        <w:separator/>
      </w:r>
    </w:p>
  </w:endnote>
  <w:endnote w:type="continuationSeparator" w:id="0">
    <w:p w14:paraId="79F876D1" w14:textId="77777777" w:rsidR="00D149FB" w:rsidRDefault="00D149FB" w:rsidP="00617F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0BF10D" w14:textId="77777777" w:rsidR="00D149FB" w:rsidRDefault="00D149FB" w:rsidP="00617F9C">
      <w:pPr>
        <w:spacing w:after="0" w:line="240" w:lineRule="auto"/>
      </w:pPr>
      <w:r>
        <w:separator/>
      </w:r>
    </w:p>
  </w:footnote>
  <w:footnote w:type="continuationSeparator" w:id="0">
    <w:p w14:paraId="4F71027C" w14:textId="77777777" w:rsidR="00D149FB" w:rsidRDefault="00D149FB" w:rsidP="00617F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DIzNbYwsDA0MzdR0lEKTi0uzszPAykwqgUA5C4BuywAAAA="/>
  </w:docVars>
  <w:rsids>
    <w:rsidRoot w:val="0028434A"/>
    <w:rsid w:val="000D4AA0"/>
    <w:rsid w:val="00194B3D"/>
    <w:rsid w:val="0020001C"/>
    <w:rsid w:val="0028434A"/>
    <w:rsid w:val="00605A59"/>
    <w:rsid w:val="00617F9C"/>
    <w:rsid w:val="006B5DEC"/>
    <w:rsid w:val="00757803"/>
    <w:rsid w:val="007C65BA"/>
    <w:rsid w:val="008809E1"/>
    <w:rsid w:val="008F29CD"/>
    <w:rsid w:val="00BD30D2"/>
    <w:rsid w:val="00CB3792"/>
    <w:rsid w:val="00CC48B9"/>
    <w:rsid w:val="00CE6CD7"/>
    <w:rsid w:val="00D149FB"/>
    <w:rsid w:val="00FD1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732E8A"/>
  <w15:chartTrackingRefBased/>
  <w15:docId w15:val="{76425009-52E9-45D6-AAA3-7C7102FF0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7C65BA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617F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17F9C"/>
  </w:style>
  <w:style w:type="paragraph" w:styleId="AltBilgi">
    <w:name w:val="footer"/>
    <w:basedOn w:val="Normal"/>
    <w:link w:val="AltBilgiChar"/>
    <w:uiPriority w:val="99"/>
    <w:unhideWhenUsed/>
    <w:rsid w:val="00617F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17F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48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271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a Tataroğlu</dc:creator>
  <cp:keywords/>
  <dc:description/>
  <cp:lastModifiedBy>Pau</cp:lastModifiedBy>
  <cp:revision>2</cp:revision>
  <dcterms:created xsi:type="dcterms:W3CDTF">2026-02-04T10:49:00Z</dcterms:created>
  <dcterms:modified xsi:type="dcterms:W3CDTF">2026-02-04T10:49:00Z</dcterms:modified>
</cp:coreProperties>
</file>